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3"/>
        <w:numPr>
          <w:ilvl w:val="1"/>
          <w:numId w:val="7"/>
        </w:numPr>
      </w:pPr>
      <w:r>
        <w:t>Issue 1 (Rel.17 unified TCI framework)</w:t>
      </w:r>
    </w:p>
    <w:p w14:paraId="483BE37B" w14:textId="77777777" w:rsidR="00DE37B1" w:rsidRDefault="00DE37B1"/>
    <w:p w14:paraId="3C92C3A5" w14:textId="271177B9" w:rsidR="00DE37B1" w:rsidRDefault="000A5239">
      <w:pPr>
        <w:pStyle w:val="ab"/>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Lenovo/MotM</w:t>
            </w:r>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HiSi, vivo, Futurewei,</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a3"/>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b"/>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a3"/>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a3"/>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a3"/>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新細明體"/>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TW"/>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TW"/>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TW"/>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TW"/>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zh-TW"/>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TW"/>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TW"/>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TW"/>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TW"/>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TW"/>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新細明體"/>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新細明體" w:hint="eastAsia"/>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新細明體"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an another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bookmarkStart w:id="9" w:name="_GoBack"/>
            <w:bookmarkEnd w:id="9"/>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a3"/>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e.g.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AA90C9F" w14:textId="61C10AE6" w:rsidR="00083DD1" w:rsidRPr="0080678B" w:rsidRDefault="00083DD1"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According to the 213 specification,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zh-TW"/>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09F86F64" w14:textId="0CD7A638" w:rsidR="00697418" w:rsidRDefault="00697418"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situation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77777777" w:rsidR="000019B6" w:rsidRPr="001B0553" w:rsidRDefault="000019B6"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ab"/>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SimSun"/>
          <w:sz w:val="20"/>
          <w:szCs w:val="18"/>
        </w:rPr>
      </w:pPr>
      <w:bookmarkStart w:id="10"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a3"/>
        <w:numPr>
          <w:ilvl w:val="0"/>
          <w:numId w:val="29"/>
        </w:numPr>
        <w:snapToGrid w:val="0"/>
        <w:spacing w:after="0" w:line="240" w:lineRule="auto"/>
        <w:jc w:val="both"/>
        <w:rPr>
          <w:sz w:val="20"/>
          <w:szCs w:val="20"/>
        </w:rPr>
      </w:pPr>
      <w:r>
        <w:rPr>
          <w:sz w:val="20"/>
          <w:szCs w:val="18"/>
        </w:rPr>
        <w:lastRenderedPageBreak/>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a3"/>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a3"/>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sidRPr="00F5712F">
        <w:rPr>
          <w:rFonts w:eastAsia="SimSun"/>
          <w:color w:val="FF0000"/>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10"/>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ab"/>
        <w:jc w:val="center"/>
      </w:pPr>
      <w:r>
        <w:t>Table 4</w:t>
      </w:r>
      <w:r w:rsidR="00D75400">
        <w:t xml:space="preserve"> Additional inputs: issue 2</w:t>
      </w:r>
    </w:p>
    <w:tbl>
      <w:tblPr>
        <w:tblW w:w="11308" w:type="dxa"/>
        <w:tblCellMar>
          <w:left w:w="10" w:type="dxa"/>
          <w:right w:w="10" w:type="dxa"/>
        </w:tblCellMar>
        <w:tblLook w:val="04A0" w:firstRow="1" w:lastRow="0" w:firstColumn="1" w:lastColumn="0" w:noHBand="0" w:noVBand="1"/>
      </w:tblPr>
      <w:tblGrid>
        <w:gridCol w:w="1156"/>
        <w:gridCol w:w="10152"/>
      </w:tblGrid>
      <w:tr w:rsidR="00DE37B1" w14:paraId="6B708C1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10152"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lastRenderedPageBreak/>
              <w:t>Proposal 2.A.3, after double thinking, it may be relevant to on-going discussion in 8.1.2.2. So, we suggest to wait for the conclusion/agreement in 8.1.2.2</w:t>
            </w:r>
          </w:p>
          <w:p w14:paraId="6FE7A079" w14:textId="77777777" w:rsidR="0076526B" w:rsidRDefault="0076526B" w:rsidP="000A3FEC">
            <w:pPr>
              <w:snapToGrid w:val="0"/>
              <w:jc w:val="both"/>
              <w:rPr>
                <w:rFonts w:eastAsia="SimSun"/>
                <w:sz w:val="18"/>
                <w:szCs w:val="18"/>
                <w:lang w:eastAsia="zh-CN"/>
              </w:rPr>
            </w:pPr>
          </w:p>
          <w:p w14:paraId="2EDC5CF2" w14:textId="1D65742E" w:rsidR="0076526B" w:rsidRPr="00295808"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tc>
      </w:tr>
      <w:tr w:rsidR="00DF6881" w:rsidRPr="00E90D32" w14:paraId="71D1F0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03CB8278" w:rsidR="00DF6881" w:rsidRPr="001B0553" w:rsidRDefault="00DF6881" w:rsidP="00DF6881">
            <w:pPr>
              <w:snapToGrid w:val="0"/>
              <w:jc w:val="both"/>
              <w:rPr>
                <w:sz w:val="18"/>
                <w:szCs w:val="20"/>
                <w:lang w:eastAsia="zh-CN"/>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tc>
      </w:tr>
      <w:tr w:rsidR="00DC5F4C" w:rsidRPr="00E90D32" w14:paraId="5EAAD4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6ECA36F2" w14:textId="04792199" w:rsidR="00DC5F4C" w:rsidRPr="00214B5E"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tc>
      </w:tr>
      <w:tr w:rsidR="00681780" w:rsidRPr="00E90D32" w14:paraId="37924AD2"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The reason is that as specified in 213, when a CORESET#0 is indicated with a TCI state, the CSI-RS resource in that TCI state must be QCLed with a SSB and the UE use that SSB to derive the monitoring occasions  for PDCCH candidate of Type0/0A/2 CSS. Apparently, in rel-17 inter-cell BM, the UE can not be provided with a TCI state with a CSI-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zh-TW"/>
              </w:rPr>
              <w:drawing>
                <wp:inline distT="0" distB="0" distL="0" distR="0" wp14:anchorId="48A1DBF4" wp14:editId="4AB1EF57">
                  <wp:extent cx="6309360" cy="17468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1746885"/>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a3"/>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a3"/>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293A2B0D" w14:textId="190D590D" w:rsidR="00FC1AF6" w:rsidRDefault="00FC1AF6" w:rsidP="00DF6881">
            <w:pPr>
              <w:snapToGrid w:val="0"/>
              <w:jc w:val="both"/>
              <w:rPr>
                <w:sz w:val="18"/>
                <w:szCs w:val="20"/>
              </w:rPr>
            </w:pPr>
          </w:p>
        </w:tc>
      </w:tr>
      <w:tr w:rsidR="000019B6" w:rsidRPr="00E90D32" w14:paraId="740ECA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t>MediaTek</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7777777" w:rsidR="000019B6" w:rsidRDefault="000019B6"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77777777" w:rsidR="000019B6" w:rsidRPr="001E568B" w:rsidRDefault="000019B6" w:rsidP="000019B6">
            <w:pPr>
              <w:pStyle w:val="a3"/>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11" w:author="Darcy Tsai" w:date="2021-08-19T18:08:00Z">
              <w:r w:rsidDel="00DD7C8A">
                <w:rPr>
                  <w:color w:val="FF0000"/>
                  <w:sz w:val="20"/>
                </w:rPr>
                <w:delText>either</w:delText>
              </w:r>
            </w:del>
            <w:ins w:id="12" w:author="Darcy Tsai" w:date="2021-08-19T18:07:00Z">
              <w:r>
                <w:rPr>
                  <w:color w:val="FF0000"/>
                  <w:sz w:val="20"/>
                </w:rPr>
                <w:t xml:space="preserve">a </w:t>
              </w:r>
              <w:r w:rsidRPr="00DD7C8A">
                <w:rPr>
                  <w:color w:val="FF0000"/>
                  <w:sz w:val="20"/>
                </w:rPr>
                <w:t>physical cell ID</w:t>
              </w:r>
            </w:ins>
            <w:ins w:id="13" w:author="Darcy Tsai" w:date="2021-08-19T18:08:00Z">
              <w:r>
                <w:rPr>
                  <w:color w:val="FF0000"/>
                  <w:sz w:val="20"/>
                </w:rPr>
                <w:t xml:space="preserve"> either</w:t>
              </w:r>
            </w:ins>
            <w:r>
              <w:rPr>
                <w:color w:val="FF0000"/>
                <w:sz w:val="20"/>
              </w:rPr>
              <w:t xml:space="preserve"> </w:t>
            </w:r>
            <w:ins w:id="14" w:author="Darcy Tsai" w:date="2021-08-19T18:07:00Z">
              <w:r>
                <w:rPr>
                  <w:color w:val="FF0000"/>
                  <w:sz w:val="20"/>
                </w:rPr>
                <w:t>the same as</w:t>
              </w:r>
            </w:ins>
            <w:ins w:id="15" w:author="Darcy Tsai" w:date="2021-08-19T18:08:00Z">
              <w:r>
                <w:rPr>
                  <w:color w:val="FF0000"/>
                  <w:sz w:val="20"/>
                </w:rPr>
                <w:t xml:space="preserve"> or different from</w:t>
              </w:r>
            </w:ins>
            <w:ins w:id="16" w:author="Darcy Tsai" w:date="2021-08-19T18:07:00Z">
              <w:r>
                <w:rPr>
                  <w:color w:val="FF0000"/>
                  <w:sz w:val="20"/>
                </w:rPr>
                <w:t xml:space="preserve"> that of the</w:t>
              </w:r>
            </w:ins>
            <w:del w:id="17"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18" w:author="Darcy Tsai" w:date="2021-08-19T18:08:00Z">
              <w:r w:rsidDel="00DD7C8A">
                <w:rPr>
                  <w:color w:val="FF0000"/>
                  <w:sz w:val="20"/>
                </w:rPr>
                <w:delText xml:space="preserve"> or a non-serving cell</w:delText>
              </w:r>
              <w:r w:rsidRPr="001E568B" w:rsidDel="00DD7C8A">
                <w:rPr>
                  <w:color w:val="FF0000"/>
                  <w:sz w:val="20"/>
                </w:rPr>
                <w:delText> </w:delText>
              </w:r>
            </w:del>
          </w:p>
          <w:p w14:paraId="59002C6D" w14:textId="77777777" w:rsidR="000019B6" w:rsidRDefault="000019B6" w:rsidP="000019B6">
            <w:pPr>
              <w:snapToGrid w:val="0"/>
              <w:jc w:val="both"/>
              <w:rPr>
                <w:sz w:val="18"/>
                <w:szCs w:val="20"/>
              </w:rPr>
            </w:pPr>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新細明體" w:eastAsia="新細明體" w:hAnsi="新細明體"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3"/>
        <w:numPr>
          <w:ilvl w:val="1"/>
          <w:numId w:val="7"/>
        </w:numPr>
        <w:snapToGrid w:val="0"/>
        <w:spacing w:before="0" w:after="60" w:line="288" w:lineRule="auto"/>
      </w:pPr>
      <w:r>
        <w:lastRenderedPageBreak/>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C42127" w14:textId="77777777" w:rsidR="00A6375E" w:rsidRDefault="00A6375E">
      <w:r>
        <w:separator/>
      </w:r>
    </w:p>
  </w:endnote>
  <w:endnote w:type="continuationSeparator" w:id="0">
    <w:p w14:paraId="4490520C" w14:textId="77777777" w:rsidR="00A6375E" w:rsidRDefault="00A63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B526BF" w14:textId="77777777" w:rsidR="00A6375E" w:rsidRDefault="00A6375E">
      <w:r>
        <w:rPr>
          <w:color w:val="000000"/>
        </w:rPr>
        <w:separator/>
      </w:r>
    </w:p>
  </w:footnote>
  <w:footnote w:type="continuationSeparator" w:id="0">
    <w:p w14:paraId="3A796CD6" w14:textId="77777777" w:rsidR="00A6375E" w:rsidRDefault="00A6375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activeWritingStyle w:appName="MSWord" w:lang="en-US"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0DAE"/>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F4C"/>
    <w:rsid w:val="00DC63C2"/>
    <w:rsid w:val="00DC6516"/>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
    <w:basedOn w:val="a"/>
    <w:link w:val="10"/>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b">
    <w:name w:val="caption"/>
    <w:basedOn w:val="a"/>
    <w:next w:val="a"/>
    <w:rsid w:val="000E097D"/>
    <w:pPr>
      <w:widowControl w:val="0"/>
      <w:wordWrap w:val="0"/>
      <w:autoSpaceDE w:val="0"/>
      <w:spacing w:after="160" w:line="256" w:lineRule="auto"/>
      <w:jc w:val="both"/>
    </w:pPr>
    <w:rPr>
      <w:b/>
      <w:bCs/>
      <w:kern w:val="3"/>
      <w:sz w:val="20"/>
      <w:szCs w:val="20"/>
    </w:rPr>
  </w:style>
  <w:style w:type="paragraph" w:styleId="ac">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d">
    <w:name w:val="页眉 字符"/>
    <w:basedOn w:val="a0"/>
    <w:rsid w:val="000E097D"/>
    <w:rPr>
      <w:sz w:val="18"/>
      <w:szCs w:val="18"/>
    </w:rPr>
  </w:style>
  <w:style w:type="paragraph" w:styleId="ae">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
    <w:name w:val="页脚 字符"/>
    <w:basedOn w:val="a0"/>
    <w:rsid w:val="000E097D"/>
    <w:rPr>
      <w:sz w:val="18"/>
      <w:szCs w:val="18"/>
    </w:rPr>
  </w:style>
  <w:style w:type="character" w:customStyle="1" w:styleId="af0">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1">
    <w:name w:val="Revision"/>
    <w:rsid w:val="000E097D"/>
    <w:pPr>
      <w:suppressAutoHyphens/>
      <w:spacing w:after="0" w:line="240" w:lineRule="auto"/>
    </w:pPr>
  </w:style>
  <w:style w:type="character" w:styleId="af2">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3"/>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3">
    <w:name w:val="Body Text"/>
    <w:basedOn w:val="a"/>
    <w:rsid w:val="000E097D"/>
    <w:pPr>
      <w:spacing w:after="120"/>
    </w:pPr>
  </w:style>
  <w:style w:type="character" w:customStyle="1" w:styleId="af4">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5">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6">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7">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8">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9">
    <w:name w:val="Document Map"/>
    <w:basedOn w:val="a"/>
    <w:rsid w:val="000E097D"/>
    <w:rPr>
      <w:rFonts w:ascii="SimSun" w:eastAsia="SimSun" w:hAnsi="SimSun"/>
      <w:sz w:val="18"/>
      <w:szCs w:val="18"/>
    </w:rPr>
  </w:style>
  <w:style w:type="character" w:customStyle="1" w:styleId="afa">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b">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a"/>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a"/>
    <w:rsid w:val="00CF1E79"/>
  </w:style>
  <w:style w:type="character" w:customStyle="1" w:styleId="xmsoins">
    <w:name w:val="x_msoins"/>
    <w:basedOn w:val="a0"/>
    <w:rsid w:val="00CF1E79"/>
  </w:style>
  <w:style w:type="character" w:customStyle="1" w:styleId="xmsodel">
    <w:name w:val="x_msodel"/>
    <w:basedOn w:val="a0"/>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EE6A2-9D88-4CC6-BB88-BAE426C9D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301</Words>
  <Characters>18818</Characters>
  <Application>Microsoft Office Word</Application>
  <DocSecurity>0</DocSecurity>
  <Lines>156</Lines>
  <Paragraphs>4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2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Darcy Tsai</cp:lastModifiedBy>
  <cp:revision>2</cp:revision>
  <cp:lastPrinted>2021-08-18T20:32:00Z</cp:lastPrinted>
  <dcterms:created xsi:type="dcterms:W3CDTF">2021-08-19T13:23:00Z</dcterms:created>
  <dcterms:modified xsi:type="dcterms:W3CDTF">2021-08-19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